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aniel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racconagli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erbio Padenghe sul gard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adenghe sul gard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7/08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9520403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tracconagli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